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99FA2" w14:textId="19EAC129" w:rsidR="003736EE" w:rsidRPr="000E764D" w:rsidRDefault="00E82F2F" w:rsidP="00E82F2F">
      <w:pPr>
        <w:pStyle w:val="Title"/>
        <w:spacing w:after="0"/>
        <w:contextualSpacing w:val="0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  <w:r w:rsidRPr="00E82F2F">
        <w:rPr>
          <w:sz w:val="32"/>
          <w:szCs w:val="32"/>
        </w:rPr>
        <w:t xml:space="preserve"> </w:t>
      </w:r>
      <w:r w:rsidR="000E764D" w:rsidRPr="000E764D">
        <w:rPr>
          <w:sz w:val="32"/>
          <w:szCs w:val="32"/>
        </w:rPr>
        <w:t xml:space="preserve">- Spring </w:t>
      </w:r>
      <w:r w:rsidR="00454D90">
        <w:rPr>
          <w:sz w:val="32"/>
          <w:szCs w:val="32"/>
        </w:rPr>
        <w:t>2021</w:t>
      </w:r>
    </w:p>
    <w:p w14:paraId="362DE4F7" w14:textId="4764143E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4B5717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178BFFC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44676B1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1F384CE7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627B93E" w:rsidR="00281133" w:rsidRPr="00281133" w:rsidRDefault="00281133" w:rsidP="00495A71">
            <w:pPr>
              <w:pStyle w:val="NoSpacing"/>
              <w:rPr>
                <w:color w:val="auto"/>
              </w:rPr>
            </w:pPr>
            <w:r>
              <w:rPr>
                <w:b w:val="0"/>
                <w:bCs w:val="0"/>
                <w:color w:val="auto"/>
              </w:rPr>
              <w:t>Q1.</w:t>
            </w:r>
            <w:r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all the 7 questions </w:t>
            </w:r>
          </w:p>
        </w:tc>
        <w:tc>
          <w:tcPr>
            <w:tcW w:w="630" w:type="dxa"/>
          </w:tcPr>
          <w:p w14:paraId="01FC4800" w14:textId="15D77849" w:rsidR="00495A71" w:rsidRDefault="00F158D3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6811918E" w:rsidR="00281575" w:rsidRPr="00AE1136" w:rsidRDefault="00281133" w:rsidP="00495A71">
            <w:pPr>
              <w:pStyle w:val="NoSpacing"/>
              <w:rPr>
                <w:color w:val="auto"/>
              </w:rPr>
            </w:pPr>
            <w:r w:rsidRPr="00AE1136">
              <w:rPr>
                <w:color w:val="auto"/>
              </w:rPr>
              <w:t>Q</w:t>
            </w:r>
            <w:proofErr w:type="gramStart"/>
            <w:r w:rsidRPr="00AE1136">
              <w:rPr>
                <w:color w:val="auto"/>
              </w:rPr>
              <w:t>2 .</w:t>
            </w:r>
            <w:proofErr w:type="gramEnd"/>
            <w:r w:rsidRPr="00AE1136">
              <w:rPr>
                <w:color w:val="auto"/>
              </w:rPr>
              <w:t xml:space="preserve"> </w:t>
            </w:r>
            <w:r w:rsidR="00DD5D18">
              <w:rPr>
                <w:color w:val="auto"/>
              </w:rPr>
              <w:t xml:space="preserve">Solved </w:t>
            </w:r>
            <w:r w:rsidRPr="00AE1136">
              <w:rPr>
                <w:color w:val="auto"/>
              </w:rPr>
              <w:t>Either option one or option two</w:t>
            </w:r>
          </w:p>
        </w:tc>
        <w:tc>
          <w:tcPr>
            <w:tcW w:w="630" w:type="dxa"/>
          </w:tcPr>
          <w:p w14:paraId="04A88AB6" w14:textId="33648FD7" w:rsidR="003F3C9F" w:rsidRPr="009E1EB6" w:rsidRDefault="008222D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6119DA" w14:paraId="64FCF3C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10046711" w:rsidR="006119DA" w:rsidRPr="00BD1EFD" w:rsidRDefault="006119DA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376BD6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B127BBA" w14:textId="77777777" w:rsidR="0015739E" w:rsidRDefault="0015739E" w:rsidP="00C9705F">
      <w:pPr>
        <w:pStyle w:val="Heading2"/>
      </w:pPr>
    </w:p>
    <w:p w14:paraId="76F06B12" w14:textId="48449B9C" w:rsidR="00BD5B70" w:rsidRDefault="00CC38C2" w:rsidP="00C9705F">
      <w:pPr>
        <w:pStyle w:val="Heading2"/>
      </w:pPr>
      <w:r>
        <w:t>Testing</w:t>
      </w:r>
      <w:r w:rsidR="001B7447">
        <w:t xml:space="preserve"> evidence</w:t>
      </w:r>
    </w:p>
    <w:p w14:paraId="72D86535" w14:textId="6F47B252" w:rsidR="00C9705F" w:rsidRPr="00C9705F" w:rsidRDefault="00C9705F" w:rsidP="00C9705F">
      <w:r>
        <w:t>Add the screenshots of your</w:t>
      </w:r>
      <w:r w:rsidR="00D2488C">
        <w:t xml:space="preserve"> output below for each question</w:t>
      </w:r>
      <w:r w:rsidR="004C2171">
        <w:t>.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12E66B" w14:textId="77777777" w:rsidR="005F73F8" w:rsidRDefault="005F73F8" w:rsidP="007D42BF">
      <w:pPr>
        <w:spacing w:after="0" w:line="240" w:lineRule="auto"/>
      </w:pPr>
      <w:r>
        <w:separator/>
      </w:r>
    </w:p>
  </w:endnote>
  <w:endnote w:type="continuationSeparator" w:id="0">
    <w:p w14:paraId="73B7631B" w14:textId="77777777" w:rsidR="005F73F8" w:rsidRDefault="005F73F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4F4F32" w14:textId="77777777" w:rsidR="005F73F8" w:rsidRDefault="005F73F8" w:rsidP="007D42BF">
      <w:pPr>
        <w:spacing w:after="0" w:line="240" w:lineRule="auto"/>
      </w:pPr>
      <w:r>
        <w:separator/>
      </w:r>
    </w:p>
  </w:footnote>
  <w:footnote w:type="continuationSeparator" w:id="0">
    <w:p w14:paraId="4E85DB1A" w14:textId="77777777" w:rsidR="005F73F8" w:rsidRDefault="005F73F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F1DB3"/>
    <w:rsid w:val="001171B6"/>
    <w:rsid w:val="00123CEF"/>
    <w:rsid w:val="00147FC9"/>
    <w:rsid w:val="0015739E"/>
    <w:rsid w:val="001B0E32"/>
    <w:rsid w:val="001B7447"/>
    <w:rsid w:val="001D0F47"/>
    <w:rsid w:val="001D33CF"/>
    <w:rsid w:val="001E676E"/>
    <w:rsid w:val="002259B7"/>
    <w:rsid w:val="00281133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757"/>
    <w:rsid w:val="00456935"/>
    <w:rsid w:val="00467425"/>
    <w:rsid w:val="0048231C"/>
    <w:rsid w:val="00495A71"/>
    <w:rsid w:val="004B5717"/>
    <w:rsid w:val="004C2171"/>
    <w:rsid w:val="004C670C"/>
    <w:rsid w:val="00535019"/>
    <w:rsid w:val="00546A06"/>
    <w:rsid w:val="005602EE"/>
    <w:rsid w:val="00565BF7"/>
    <w:rsid w:val="00576BFE"/>
    <w:rsid w:val="00594248"/>
    <w:rsid w:val="005964A9"/>
    <w:rsid w:val="005F73F8"/>
    <w:rsid w:val="00600930"/>
    <w:rsid w:val="00611289"/>
    <w:rsid w:val="006119DA"/>
    <w:rsid w:val="0063575C"/>
    <w:rsid w:val="00655CD6"/>
    <w:rsid w:val="006A1D90"/>
    <w:rsid w:val="006C6C65"/>
    <w:rsid w:val="00742C83"/>
    <w:rsid w:val="007642E8"/>
    <w:rsid w:val="00773757"/>
    <w:rsid w:val="00781C9B"/>
    <w:rsid w:val="007D42BF"/>
    <w:rsid w:val="008222DD"/>
    <w:rsid w:val="008A12EA"/>
    <w:rsid w:val="008B435A"/>
    <w:rsid w:val="008E2BC4"/>
    <w:rsid w:val="008E5BD2"/>
    <w:rsid w:val="00907FA0"/>
    <w:rsid w:val="009626BF"/>
    <w:rsid w:val="009D3739"/>
    <w:rsid w:val="009E1EB6"/>
    <w:rsid w:val="009E7EB6"/>
    <w:rsid w:val="00AB56F9"/>
    <w:rsid w:val="00AC3532"/>
    <w:rsid w:val="00AD0A31"/>
    <w:rsid w:val="00AD5E32"/>
    <w:rsid w:val="00AE1136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D2488C"/>
    <w:rsid w:val="00D47A71"/>
    <w:rsid w:val="00D66AC2"/>
    <w:rsid w:val="00DD5D18"/>
    <w:rsid w:val="00DF3B84"/>
    <w:rsid w:val="00E063EC"/>
    <w:rsid w:val="00E33E2B"/>
    <w:rsid w:val="00E82F2F"/>
    <w:rsid w:val="00E8529A"/>
    <w:rsid w:val="00E9436F"/>
    <w:rsid w:val="00EF5FA0"/>
    <w:rsid w:val="00F03DAE"/>
    <w:rsid w:val="00F118E9"/>
    <w:rsid w:val="00F158D3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8</Words>
  <Characters>848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4</cp:revision>
  <dcterms:created xsi:type="dcterms:W3CDTF">2021-01-27T21:48:00Z</dcterms:created>
  <dcterms:modified xsi:type="dcterms:W3CDTF">2021-02-18T21:28:00Z</dcterms:modified>
</cp:coreProperties>
</file>